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A1C6D" w14:textId="77777777" w:rsidR="00987337" w:rsidRPr="00995C5A" w:rsidRDefault="00987337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95C5A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177DD317" wp14:editId="5117CF61">
            <wp:simplePos x="0" y="0"/>
            <wp:positionH relativeFrom="margin">
              <wp:posOffset>8890</wp:posOffset>
            </wp:positionH>
            <wp:positionV relativeFrom="margin">
              <wp:posOffset>19050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5C5A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D94222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14:paraId="2E81445C" w14:textId="77777777" w:rsidR="00987337" w:rsidRPr="00995C5A" w:rsidRDefault="00987337" w:rsidP="00987337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0285131" w14:textId="060D93FF" w:rsidR="00987337" w:rsidRPr="00995C5A" w:rsidRDefault="006B7EE2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5632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02</w:t>
      </w:r>
      <w:r w:rsidR="00F25DA6" w:rsidRPr="00B05632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6</w:t>
      </w:r>
      <w:r w:rsidR="00987337" w:rsidRPr="00B05632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</w:t>
      </w:r>
      <w:r w:rsidR="00006E2B" w:rsidRPr="00B05632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R</w:t>
      </w:r>
      <w:r w:rsidR="00006E2B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esearch Proposal</w:t>
      </w:r>
    </w:p>
    <w:p w14:paraId="15BFA17D" w14:textId="77777777" w:rsidR="00A86740" w:rsidRPr="00995C5A" w:rsidRDefault="00A86740" w:rsidP="00074BC7">
      <w:pPr>
        <w:rPr>
          <w:rFonts w:ascii="Times New Roman" w:hAnsi="Times New Roman" w:cs="Times New Roman"/>
        </w:rPr>
      </w:pPr>
    </w:p>
    <w:p w14:paraId="73A30655" w14:textId="77777777" w:rsidR="005D0940" w:rsidRPr="00995C5A" w:rsidRDefault="005D0940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read the direction</w:t>
      </w:r>
      <w:r w:rsidR="00790C6F" w:rsidRPr="00995C5A">
        <w:rPr>
          <w:rFonts w:ascii="Times New Roman" w:hAnsi="Times New Roman" w:cs="Times New Roman" w:hint="eastAsia"/>
        </w:rPr>
        <w:t>s</w:t>
      </w:r>
      <w:r w:rsidRPr="00995C5A">
        <w:rPr>
          <w:rFonts w:ascii="Times New Roman" w:hAnsi="Times New Roman" w:cs="Times New Roman" w:hint="eastAsia"/>
        </w:rPr>
        <w:t xml:space="preserve"> on </w:t>
      </w:r>
      <w:r w:rsidR="0081797F" w:rsidRPr="00995C5A">
        <w:rPr>
          <w:rFonts w:ascii="Times New Roman" w:hAnsi="Times New Roman" w:cs="Times New Roman" w:hint="eastAsia"/>
        </w:rPr>
        <w:t>pa</w:t>
      </w:r>
      <w:r w:rsidRPr="00995C5A">
        <w:rPr>
          <w:rFonts w:ascii="Times New Roman" w:hAnsi="Times New Roman" w:cs="Times New Roman" w:hint="eastAsia"/>
        </w:rPr>
        <w:t xml:space="preserve">ge </w:t>
      </w:r>
      <w:r w:rsidR="00232C7A" w:rsidRPr="00995C5A">
        <w:rPr>
          <w:rFonts w:ascii="Times New Roman" w:hAnsi="Times New Roman" w:cs="Times New Roman" w:hint="eastAsia"/>
        </w:rPr>
        <w:t>1</w:t>
      </w:r>
      <w:r w:rsidR="006B7EE2" w:rsidRPr="00995C5A">
        <w:rPr>
          <w:rFonts w:ascii="Times New Roman" w:hAnsi="Times New Roman" w:cs="Times New Roman" w:hint="eastAsia"/>
        </w:rPr>
        <w:t xml:space="preserve">7 </w:t>
      </w:r>
      <w:r w:rsidR="0081797F" w:rsidRPr="00995C5A">
        <w:rPr>
          <w:rFonts w:ascii="Times New Roman" w:hAnsi="Times New Roman" w:cs="Times New Roman" w:hint="eastAsia"/>
        </w:rPr>
        <w:t>of the Admission Information.</w:t>
      </w:r>
    </w:p>
    <w:p w14:paraId="5036E77C" w14:textId="77777777" w:rsidR="00DD446B" w:rsidRPr="00995C5A" w:rsidRDefault="0081797F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write your name and n</w:t>
      </w:r>
      <w:r w:rsidR="00DD446B" w:rsidRPr="00995C5A">
        <w:rPr>
          <w:rFonts w:ascii="Times New Roman" w:hAnsi="Times New Roman" w:cs="Times New Roman" w:hint="eastAsia"/>
        </w:rPr>
        <w:t xml:space="preserve">ationality </w:t>
      </w:r>
      <w:r w:rsidR="00CD3804" w:rsidRPr="00995C5A">
        <w:rPr>
          <w:rFonts w:ascii="Times New Roman" w:hAnsi="Times New Roman" w:cs="Times New Roman" w:hint="eastAsia"/>
        </w:rPr>
        <w:t>at the beginning of</w:t>
      </w:r>
      <w:r w:rsidR="00053DCE" w:rsidRPr="00995C5A">
        <w:rPr>
          <w:rFonts w:ascii="Times New Roman" w:hAnsi="Times New Roman" w:cs="Times New Roman" w:hint="eastAsia"/>
        </w:rPr>
        <w:t xml:space="preserve"> </w:t>
      </w:r>
      <w:r w:rsidR="00053DCE" w:rsidRPr="00995C5A">
        <w:rPr>
          <w:rFonts w:ascii="Times New Roman" w:hAnsi="Times New Roman" w:cs="Times New Roman"/>
        </w:rPr>
        <w:t>each</w:t>
      </w:r>
      <w:r w:rsidR="00DD446B" w:rsidRPr="00995C5A">
        <w:rPr>
          <w:rFonts w:ascii="Times New Roman" w:hAnsi="Times New Roman" w:cs="Times New Roman" w:hint="eastAsia"/>
        </w:rPr>
        <w:t xml:space="preserve"> page.</w:t>
      </w:r>
    </w:p>
    <w:p w14:paraId="655B5C95" w14:textId="77777777" w:rsidR="008B0AA2" w:rsidRPr="00995C5A" w:rsidRDefault="00E0447B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C</w:t>
      </w:r>
      <w:r w:rsidRPr="00995C5A">
        <w:rPr>
          <w:rFonts w:ascii="Times New Roman" w:hAnsi="Times New Roman" w:cs="Times New Roman"/>
        </w:rPr>
        <w:t xml:space="preserve">learly </w:t>
      </w:r>
      <w:r w:rsidRPr="00995C5A">
        <w:rPr>
          <w:rFonts w:ascii="Times New Roman" w:hAnsi="Times New Roman" w:cs="Times New Roman"/>
          <w:u w:val="single"/>
        </w:rPr>
        <w:t>state the title of your research</w:t>
      </w:r>
      <w:r w:rsidRPr="00995C5A">
        <w:rPr>
          <w:rFonts w:ascii="Times New Roman" w:hAnsi="Times New Roman" w:cs="Times New Roman" w:hint="eastAsia"/>
        </w:rPr>
        <w:t xml:space="preserve"> and s</w:t>
      </w:r>
      <w:r w:rsidR="008B0AA2" w:rsidRPr="00995C5A">
        <w:rPr>
          <w:rFonts w:ascii="Times New Roman" w:hAnsi="Times New Roman" w:cs="Times New Roman"/>
        </w:rPr>
        <w:t xml:space="preserve">tay within 5 pages (maximum 1,500 words) excluding </w:t>
      </w:r>
      <w:r w:rsidR="0081797F" w:rsidRPr="00995C5A">
        <w:rPr>
          <w:rFonts w:ascii="Times New Roman" w:hAnsi="Times New Roman" w:cs="Times New Roman" w:hint="eastAsia"/>
        </w:rPr>
        <w:t xml:space="preserve">a </w:t>
      </w:r>
      <w:r w:rsidR="008B0AA2" w:rsidRPr="00995C5A">
        <w:rPr>
          <w:rFonts w:ascii="Times New Roman" w:hAnsi="Times New Roman" w:cs="Times New Roman"/>
        </w:rPr>
        <w:t>bibliography.</w:t>
      </w:r>
    </w:p>
    <w:p w14:paraId="7CFBA67A" w14:textId="77777777" w:rsidR="00002EB1" w:rsidRPr="00995C5A" w:rsidRDefault="00002EB1" w:rsidP="00002EB1">
      <w:pPr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14:paraId="5D2E9B2B" w14:textId="77777777" w:rsidR="00987337" w:rsidRPr="00995C5A" w:rsidRDefault="00987337" w:rsidP="00002EB1">
      <w:pPr>
        <w:spacing w:line="100" w:lineRule="exact"/>
        <w:rPr>
          <w:rFonts w:ascii="Times New Roman" w:hAnsi="Times New Roman" w:cs="Times New Roman"/>
        </w:rPr>
      </w:pPr>
    </w:p>
    <w:tbl>
      <w:tblPr>
        <w:tblStyle w:val="ae"/>
        <w:tblW w:w="0" w:type="auto"/>
        <w:tblInd w:w="108" w:type="dxa"/>
        <w:tblLook w:val="04A0" w:firstRow="1" w:lastRow="0" w:firstColumn="1" w:lastColumn="0" w:noHBand="0" w:noVBand="1"/>
      </w:tblPr>
      <w:tblGrid>
        <w:gridCol w:w="10086"/>
      </w:tblGrid>
      <w:tr w:rsidR="00DD446B" w:rsidRPr="00995C5A" w14:paraId="33ED952E" w14:textId="77777777" w:rsidTr="00DD446B">
        <w:tc>
          <w:tcPr>
            <w:tcW w:w="10206" w:type="dxa"/>
          </w:tcPr>
          <w:p w14:paraId="60039C68" w14:textId="77777777" w:rsidR="00DD446B" w:rsidRPr="00995C5A" w:rsidRDefault="00DD446B" w:rsidP="00DD44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5C5A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[Title]</w:t>
            </w:r>
          </w:p>
          <w:p w14:paraId="05942F2E" w14:textId="77777777"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  <w:p w14:paraId="20E2B2AF" w14:textId="77777777"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</w:tc>
      </w:tr>
    </w:tbl>
    <w:p w14:paraId="3C80C2A1" w14:textId="77777777" w:rsidR="00B0288A" w:rsidRPr="00995C5A" w:rsidRDefault="00B0288A" w:rsidP="00B0288A">
      <w:pPr>
        <w:rPr>
          <w:rFonts w:ascii="Times New Roman" w:hAnsi="Times New Roman" w:cs="Times New Roman"/>
        </w:rPr>
      </w:pPr>
    </w:p>
    <w:p w14:paraId="32B767D1" w14:textId="77777777" w:rsidR="00DD446B" w:rsidRPr="00995C5A" w:rsidRDefault="00DD446B" w:rsidP="00B0288A">
      <w:pPr>
        <w:rPr>
          <w:rFonts w:ascii="Times New Roman" w:hAnsi="Times New Roman" w:cs="Times New Roman"/>
        </w:rPr>
      </w:pPr>
    </w:p>
    <w:p w14:paraId="411681C9" w14:textId="77777777" w:rsidR="00006E2B" w:rsidRPr="00995C5A" w:rsidRDefault="00006E2B" w:rsidP="00987337">
      <w:pPr>
        <w:rPr>
          <w:rFonts w:ascii="Times New Roman" w:hAnsi="Times New Roman" w:cs="Times New Roman"/>
        </w:rPr>
      </w:pPr>
    </w:p>
    <w:sectPr w:rsidR="00006E2B" w:rsidRPr="00995C5A" w:rsidSect="00DD446B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D9E4C" w14:textId="77777777" w:rsidR="00510DB0" w:rsidRDefault="00510DB0" w:rsidP="00095499">
      <w:r>
        <w:separator/>
      </w:r>
    </w:p>
  </w:endnote>
  <w:endnote w:type="continuationSeparator" w:id="0">
    <w:p w14:paraId="4039D3A8" w14:textId="77777777" w:rsidR="00510DB0" w:rsidRDefault="00510DB0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0917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860DAB3" w14:textId="77777777" w:rsidR="00002EB1" w:rsidRDefault="00002EB1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92F6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92F6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6B2BFEC" w14:textId="77777777" w:rsidR="00B0288A" w:rsidRDefault="00B0288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2B165" w14:textId="77777777" w:rsidR="00510DB0" w:rsidRDefault="00510DB0" w:rsidP="00095499">
      <w:r>
        <w:separator/>
      </w:r>
    </w:p>
  </w:footnote>
  <w:footnote w:type="continuationSeparator" w:id="0">
    <w:p w14:paraId="46A8D623" w14:textId="77777777" w:rsidR="00510DB0" w:rsidRDefault="00510DB0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DD446B" w14:paraId="1BD1A5F4" w14:textId="77777777" w:rsidTr="00DD446B">
      <w:tc>
        <w:tcPr>
          <w:tcW w:w="1276" w:type="dxa"/>
          <w:vAlign w:val="center"/>
        </w:tcPr>
        <w:p w14:paraId="29AB2331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14:paraId="2571DA55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DD446B" w14:paraId="5B6C891C" w14:textId="77777777" w:rsidTr="00DD446B">
      <w:tc>
        <w:tcPr>
          <w:tcW w:w="1276" w:type="dxa"/>
          <w:vAlign w:val="center"/>
        </w:tcPr>
        <w:p w14:paraId="54D84886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14:paraId="08631014" w14:textId="77777777"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14:paraId="6DD4D9B3" w14:textId="77777777" w:rsidR="00DD446B" w:rsidRDefault="00DD446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 w16cid:durableId="1356272123">
    <w:abstractNumId w:val="28"/>
  </w:num>
  <w:num w:numId="2" w16cid:durableId="1301380810">
    <w:abstractNumId w:val="15"/>
  </w:num>
  <w:num w:numId="3" w16cid:durableId="872771752">
    <w:abstractNumId w:val="5"/>
  </w:num>
  <w:num w:numId="4" w16cid:durableId="952637774">
    <w:abstractNumId w:val="38"/>
  </w:num>
  <w:num w:numId="5" w16cid:durableId="610936832">
    <w:abstractNumId w:val="31"/>
  </w:num>
  <w:num w:numId="6" w16cid:durableId="1213351006">
    <w:abstractNumId w:val="24"/>
  </w:num>
  <w:num w:numId="7" w16cid:durableId="1469199671">
    <w:abstractNumId w:val="35"/>
  </w:num>
  <w:num w:numId="8" w16cid:durableId="920875036">
    <w:abstractNumId w:val="16"/>
  </w:num>
  <w:num w:numId="9" w16cid:durableId="570703444">
    <w:abstractNumId w:val="12"/>
  </w:num>
  <w:num w:numId="10" w16cid:durableId="1426147833">
    <w:abstractNumId w:val="22"/>
  </w:num>
  <w:num w:numId="11" w16cid:durableId="1922446115">
    <w:abstractNumId w:val="8"/>
  </w:num>
  <w:num w:numId="12" w16cid:durableId="404424283">
    <w:abstractNumId w:val="42"/>
  </w:num>
  <w:num w:numId="13" w16cid:durableId="1645548896">
    <w:abstractNumId w:val="14"/>
  </w:num>
  <w:num w:numId="14" w16cid:durableId="871722890">
    <w:abstractNumId w:val="30"/>
  </w:num>
  <w:num w:numId="15" w16cid:durableId="1329793778">
    <w:abstractNumId w:val="27"/>
  </w:num>
  <w:num w:numId="16" w16cid:durableId="1914121589">
    <w:abstractNumId w:val="9"/>
  </w:num>
  <w:num w:numId="17" w16cid:durableId="1437558635">
    <w:abstractNumId w:val="18"/>
  </w:num>
  <w:num w:numId="18" w16cid:durableId="1868980694">
    <w:abstractNumId w:val="39"/>
  </w:num>
  <w:num w:numId="19" w16cid:durableId="377630814">
    <w:abstractNumId w:val="29"/>
  </w:num>
  <w:num w:numId="20" w16cid:durableId="1357778849">
    <w:abstractNumId w:val="17"/>
  </w:num>
  <w:num w:numId="21" w16cid:durableId="258219894">
    <w:abstractNumId w:val="41"/>
  </w:num>
  <w:num w:numId="22" w16cid:durableId="187571640">
    <w:abstractNumId w:val="0"/>
  </w:num>
  <w:num w:numId="23" w16cid:durableId="200938694">
    <w:abstractNumId w:val="19"/>
  </w:num>
  <w:num w:numId="24" w16cid:durableId="845364429">
    <w:abstractNumId w:val="2"/>
  </w:num>
  <w:num w:numId="25" w16cid:durableId="18043756">
    <w:abstractNumId w:val="11"/>
  </w:num>
  <w:num w:numId="26" w16cid:durableId="1276718933">
    <w:abstractNumId w:val="23"/>
  </w:num>
  <w:num w:numId="27" w16cid:durableId="1412044615">
    <w:abstractNumId w:val="21"/>
  </w:num>
  <w:num w:numId="28" w16cid:durableId="1575434391">
    <w:abstractNumId w:val="7"/>
  </w:num>
  <w:num w:numId="29" w16cid:durableId="594289736">
    <w:abstractNumId w:val="25"/>
  </w:num>
  <w:num w:numId="30" w16cid:durableId="318073187">
    <w:abstractNumId w:val="10"/>
  </w:num>
  <w:num w:numId="31" w16cid:durableId="358705802">
    <w:abstractNumId w:val="20"/>
  </w:num>
  <w:num w:numId="32" w16cid:durableId="1272785039">
    <w:abstractNumId w:val="36"/>
  </w:num>
  <w:num w:numId="33" w16cid:durableId="1609267055">
    <w:abstractNumId w:val="3"/>
  </w:num>
  <w:num w:numId="34" w16cid:durableId="856233960">
    <w:abstractNumId w:val="37"/>
  </w:num>
  <w:num w:numId="35" w16cid:durableId="577134378">
    <w:abstractNumId w:val="33"/>
  </w:num>
  <w:num w:numId="36" w16cid:durableId="130559521">
    <w:abstractNumId w:val="13"/>
  </w:num>
  <w:num w:numId="37" w16cid:durableId="1611162086">
    <w:abstractNumId w:val="1"/>
  </w:num>
  <w:num w:numId="38" w16cid:durableId="117333092">
    <w:abstractNumId w:val="6"/>
  </w:num>
  <w:num w:numId="39" w16cid:durableId="36468147">
    <w:abstractNumId w:val="32"/>
  </w:num>
  <w:num w:numId="40" w16cid:durableId="445197088">
    <w:abstractNumId w:val="4"/>
  </w:num>
  <w:num w:numId="41" w16cid:durableId="414475920">
    <w:abstractNumId w:val="34"/>
  </w:num>
  <w:num w:numId="42" w16cid:durableId="1333530029">
    <w:abstractNumId w:val="26"/>
  </w:num>
  <w:num w:numId="43" w16cid:durableId="59578836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yMjI1MbGwNDBR0lEKTi0uzszPAykwrAUAyZ2qMCwAAAA="/>
  </w:docVars>
  <w:rsids>
    <w:rsidRoot w:val="00FE4FD6"/>
    <w:rsid w:val="000005F1"/>
    <w:rsid w:val="00001BE0"/>
    <w:rsid w:val="00002EB1"/>
    <w:rsid w:val="00005AF6"/>
    <w:rsid w:val="00005B3C"/>
    <w:rsid w:val="00006E2B"/>
    <w:rsid w:val="00006EA9"/>
    <w:rsid w:val="00012A32"/>
    <w:rsid w:val="0001663B"/>
    <w:rsid w:val="0002184E"/>
    <w:rsid w:val="00031E70"/>
    <w:rsid w:val="00040902"/>
    <w:rsid w:val="00042D97"/>
    <w:rsid w:val="00043DD6"/>
    <w:rsid w:val="00051C4B"/>
    <w:rsid w:val="00053DCE"/>
    <w:rsid w:val="00055C4B"/>
    <w:rsid w:val="000715EA"/>
    <w:rsid w:val="00074BC7"/>
    <w:rsid w:val="00077AD9"/>
    <w:rsid w:val="00080CEF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D6207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6574F"/>
    <w:rsid w:val="0017426F"/>
    <w:rsid w:val="001747BC"/>
    <w:rsid w:val="0017604E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1F56E4"/>
    <w:rsid w:val="002020AF"/>
    <w:rsid w:val="00202F61"/>
    <w:rsid w:val="00207D99"/>
    <w:rsid w:val="00211DC6"/>
    <w:rsid w:val="002125E3"/>
    <w:rsid w:val="00216373"/>
    <w:rsid w:val="00232C7A"/>
    <w:rsid w:val="00233038"/>
    <w:rsid w:val="00234143"/>
    <w:rsid w:val="002401E3"/>
    <w:rsid w:val="00242011"/>
    <w:rsid w:val="0025518D"/>
    <w:rsid w:val="00267907"/>
    <w:rsid w:val="00270074"/>
    <w:rsid w:val="00275EBB"/>
    <w:rsid w:val="0028313D"/>
    <w:rsid w:val="0028362F"/>
    <w:rsid w:val="00292DBE"/>
    <w:rsid w:val="00295E8F"/>
    <w:rsid w:val="002A2C4E"/>
    <w:rsid w:val="002C47E8"/>
    <w:rsid w:val="002C791D"/>
    <w:rsid w:val="002D34B2"/>
    <w:rsid w:val="002E502E"/>
    <w:rsid w:val="002F44F7"/>
    <w:rsid w:val="002F4B7B"/>
    <w:rsid w:val="002F4E2A"/>
    <w:rsid w:val="003002E1"/>
    <w:rsid w:val="00305371"/>
    <w:rsid w:val="003054BE"/>
    <w:rsid w:val="00311591"/>
    <w:rsid w:val="00316045"/>
    <w:rsid w:val="003218E5"/>
    <w:rsid w:val="003247A6"/>
    <w:rsid w:val="003265AF"/>
    <w:rsid w:val="0033224F"/>
    <w:rsid w:val="00332259"/>
    <w:rsid w:val="00335EE8"/>
    <w:rsid w:val="00345263"/>
    <w:rsid w:val="00347F55"/>
    <w:rsid w:val="00370154"/>
    <w:rsid w:val="00372F5C"/>
    <w:rsid w:val="003847D2"/>
    <w:rsid w:val="003A063B"/>
    <w:rsid w:val="003A6621"/>
    <w:rsid w:val="003B1011"/>
    <w:rsid w:val="003C0B6A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400448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65648"/>
    <w:rsid w:val="004773F7"/>
    <w:rsid w:val="00480E48"/>
    <w:rsid w:val="004819F0"/>
    <w:rsid w:val="004863F2"/>
    <w:rsid w:val="00491084"/>
    <w:rsid w:val="004913A3"/>
    <w:rsid w:val="004A332D"/>
    <w:rsid w:val="004B08AE"/>
    <w:rsid w:val="004B702E"/>
    <w:rsid w:val="004C3122"/>
    <w:rsid w:val="004C5EBB"/>
    <w:rsid w:val="004C7E6A"/>
    <w:rsid w:val="004D134F"/>
    <w:rsid w:val="004D46B7"/>
    <w:rsid w:val="004E2077"/>
    <w:rsid w:val="004F5107"/>
    <w:rsid w:val="004F5BB2"/>
    <w:rsid w:val="00510DB0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D0940"/>
    <w:rsid w:val="005D4137"/>
    <w:rsid w:val="005D5A20"/>
    <w:rsid w:val="005F638B"/>
    <w:rsid w:val="00610F54"/>
    <w:rsid w:val="0061291B"/>
    <w:rsid w:val="00615135"/>
    <w:rsid w:val="00615DC8"/>
    <w:rsid w:val="006205AE"/>
    <w:rsid w:val="00622086"/>
    <w:rsid w:val="006316A2"/>
    <w:rsid w:val="00642DF5"/>
    <w:rsid w:val="0067029E"/>
    <w:rsid w:val="00670E43"/>
    <w:rsid w:val="0068637B"/>
    <w:rsid w:val="006B7EE2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639CC"/>
    <w:rsid w:val="00764367"/>
    <w:rsid w:val="00780BF3"/>
    <w:rsid w:val="007852EE"/>
    <w:rsid w:val="00790C6F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1797F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92C29"/>
    <w:rsid w:val="008A0157"/>
    <w:rsid w:val="008A23D0"/>
    <w:rsid w:val="008B0AA2"/>
    <w:rsid w:val="008B43B9"/>
    <w:rsid w:val="008B60A9"/>
    <w:rsid w:val="008C3AFE"/>
    <w:rsid w:val="008C62A8"/>
    <w:rsid w:val="008D77E2"/>
    <w:rsid w:val="008D7AEA"/>
    <w:rsid w:val="008E634E"/>
    <w:rsid w:val="008E7851"/>
    <w:rsid w:val="008F28EB"/>
    <w:rsid w:val="008F2F4D"/>
    <w:rsid w:val="00905B2D"/>
    <w:rsid w:val="0091364B"/>
    <w:rsid w:val="009301D3"/>
    <w:rsid w:val="00932452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95C5A"/>
    <w:rsid w:val="009A4B41"/>
    <w:rsid w:val="009A4F54"/>
    <w:rsid w:val="009C19B3"/>
    <w:rsid w:val="009F7F15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6740"/>
    <w:rsid w:val="00A94E67"/>
    <w:rsid w:val="00A96A3D"/>
    <w:rsid w:val="00A96BA2"/>
    <w:rsid w:val="00A9715F"/>
    <w:rsid w:val="00AC7F8F"/>
    <w:rsid w:val="00AD1DAA"/>
    <w:rsid w:val="00AD6EB7"/>
    <w:rsid w:val="00AE117D"/>
    <w:rsid w:val="00AF1941"/>
    <w:rsid w:val="00B0280A"/>
    <w:rsid w:val="00B0288A"/>
    <w:rsid w:val="00B03D5C"/>
    <w:rsid w:val="00B04D57"/>
    <w:rsid w:val="00B05632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19EC"/>
    <w:rsid w:val="00BD5BF7"/>
    <w:rsid w:val="00BD77DE"/>
    <w:rsid w:val="00BE069E"/>
    <w:rsid w:val="00BE4161"/>
    <w:rsid w:val="00BF30D9"/>
    <w:rsid w:val="00BF3C34"/>
    <w:rsid w:val="00C118D3"/>
    <w:rsid w:val="00C1683E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77A8C"/>
    <w:rsid w:val="00C80C6A"/>
    <w:rsid w:val="00C877C3"/>
    <w:rsid w:val="00C938BF"/>
    <w:rsid w:val="00C961D6"/>
    <w:rsid w:val="00C96DA2"/>
    <w:rsid w:val="00CA320A"/>
    <w:rsid w:val="00CB1D7E"/>
    <w:rsid w:val="00CC0BC0"/>
    <w:rsid w:val="00CD380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2838"/>
    <w:rsid w:val="00D8725F"/>
    <w:rsid w:val="00D87800"/>
    <w:rsid w:val="00D94222"/>
    <w:rsid w:val="00DB03A2"/>
    <w:rsid w:val="00DC1379"/>
    <w:rsid w:val="00DC376B"/>
    <w:rsid w:val="00DC39BB"/>
    <w:rsid w:val="00DD0D5D"/>
    <w:rsid w:val="00DD446B"/>
    <w:rsid w:val="00DD488F"/>
    <w:rsid w:val="00DD5C9A"/>
    <w:rsid w:val="00DE0458"/>
    <w:rsid w:val="00DE2F6D"/>
    <w:rsid w:val="00DF27E2"/>
    <w:rsid w:val="00DF4115"/>
    <w:rsid w:val="00DF4D3F"/>
    <w:rsid w:val="00DF5F3D"/>
    <w:rsid w:val="00E0447B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56B28"/>
    <w:rsid w:val="00E85602"/>
    <w:rsid w:val="00E90863"/>
    <w:rsid w:val="00EA03B9"/>
    <w:rsid w:val="00EA1AF6"/>
    <w:rsid w:val="00EB20AD"/>
    <w:rsid w:val="00EB5907"/>
    <w:rsid w:val="00EC5809"/>
    <w:rsid w:val="00EC72AC"/>
    <w:rsid w:val="00EE23C3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2C23"/>
    <w:rsid w:val="00F25DA6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2F65"/>
    <w:rsid w:val="00F962DB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  <w:rsid w:val="00FF1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194C209F"/>
  <w15:docId w15:val="{8C4801D4-0DA4-4147-99AF-B1B9792C0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4CFC21-2611-4364-A63C-2E3908617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</Words>
  <Characters>428</Characters>
  <DocSecurity>0</DocSecurity>
  <Lines>1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6-07-21T05:42:00Z</cp:lastPrinted>
  <dcterms:created xsi:type="dcterms:W3CDTF">2020-12-11T06:13:00Z</dcterms:created>
  <dcterms:modified xsi:type="dcterms:W3CDTF">2025-12-09T01:34:00Z</dcterms:modified>
</cp:coreProperties>
</file>